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11ED" w:rsidRDefault="00E4270B">
      <w:pPr>
        <w:pStyle w:val="Title"/>
      </w:pPr>
      <w:r>
        <w:t>Writing Functions</w:t>
      </w:r>
    </w:p>
    <w:p w:rsidR="00B311ED" w:rsidRDefault="00E4270B">
      <w:pPr>
        <w:pStyle w:val="Heading3"/>
      </w:pPr>
      <w:bookmarkStart w:id="0" w:name="task-rainy-days"/>
      <w:bookmarkEnd w:id="0"/>
      <w:r>
        <w:t>Task: Rainy Days</w:t>
      </w:r>
    </w:p>
    <w:p w:rsidR="00B311ED" w:rsidRDefault="00E4270B">
      <w:pPr>
        <w:pStyle w:val="FirstParagraph"/>
      </w:pPr>
      <w:r>
        <w:t>Steps to writing a function.</w:t>
      </w:r>
    </w:p>
    <w:p w:rsidR="00B311ED" w:rsidRDefault="00E4270B">
      <w:pPr>
        <w:numPr>
          <w:ilvl w:val="0"/>
          <w:numId w:val="3"/>
        </w:numPr>
      </w:pPr>
      <w:r>
        <w:t>Explain the task in words: Calculate the proportion days that it rained.</w:t>
      </w:r>
    </w:p>
    <w:p w:rsidR="00B311ED" w:rsidRDefault="00E4270B">
      <w:pPr>
        <w:numPr>
          <w:ilvl w:val="0"/>
          <w:numId w:val="3"/>
        </w:numPr>
      </w:pPr>
      <w:r>
        <w:t>Code for a specific example</w:t>
      </w:r>
    </w:p>
    <w:p w:rsidR="00B311ED" w:rsidRDefault="00E4270B">
      <w:pPr>
        <w:pStyle w:val="SourceCode"/>
      </w:pPr>
      <w:r>
        <w:rPr>
          <w:rStyle w:val="NormalTok"/>
        </w:rPr>
        <w:t>rain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 xml:space="preserve">(rain1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ain1)</w:t>
      </w:r>
    </w:p>
    <w:p w:rsidR="00B311ED" w:rsidRDefault="00E4270B">
      <w:pPr>
        <w:pStyle w:val="SourceCode"/>
      </w:pPr>
      <w:r>
        <w:rPr>
          <w:rStyle w:val="VerbatimChar"/>
        </w:rPr>
        <w:t>## [1] 0.9</w:t>
      </w:r>
    </w:p>
    <w:p w:rsidR="00B311ED" w:rsidRDefault="00E4270B" w:rsidP="006E6EE4">
      <w:pPr>
        <w:pStyle w:val="Compact"/>
        <w:numPr>
          <w:ilvl w:val="0"/>
          <w:numId w:val="4"/>
        </w:numPr>
      </w:pPr>
      <w:r>
        <w:t>Abstract the code and identify variables.</w:t>
      </w:r>
      <w:r w:rsidR="006E6EE4">
        <w:t xml:space="preserve"> </w:t>
      </w:r>
      <w:r>
        <w:t>Define the signature of the function</w:t>
      </w: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Compact"/>
      </w:pPr>
    </w:p>
    <w:p w:rsidR="00B311ED" w:rsidRDefault="00E4270B">
      <w:pPr>
        <w:pStyle w:val="Compact"/>
        <w:numPr>
          <w:ilvl w:val="0"/>
          <w:numId w:val="5"/>
        </w:numPr>
      </w:pPr>
      <w:r>
        <w:t>E</w:t>
      </w:r>
      <w:r>
        <w:t xml:space="preserve">ncapsulate code into a function with the generic variables as input arguments. Take the above code for the specific situation of </w:t>
      </w:r>
      <w:r>
        <w:rPr>
          <w:rStyle w:val="VerbatimChar"/>
        </w:rPr>
        <w:t>rain1</w:t>
      </w:r>
      <w:r>
        <w:t xml:space="preserve"> and substitute </w:t>
      </w:r>
      <w:r>
        <w:rPr>
          <w:rStyle w:val="VerbatimChar"/>
        </w:rPr>
        <w:t>x</w:t>
      </w:r>
      <w:r>
        <w:t xml:space="preserve"> for </w:t>
      </w:r>
      <w:r>
        <w:rPr>
          <w:rStyle w:val="VerbatimChar"/>
        </w:rPr>
        <w:t>rain1</w:t>
      </w:r>
      <w:r>
        <w:t>:</w:t>
      </w: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Compact"/>
      </w:pPr>
    </w:p>
    <w:p w:rsidR="00B311ED" w:rsidRDefault="00E4270B" w:rsidP="006E6EE4">
      <w:pPr>
        <w:pStyle w:val="Compact"/>
        <w:numPr>
          <w:ilvl w:val="0"/>
          <w:numId w:val="6"/>
        </w:numPr>
      </w:pPr>
      <w:r>
        <w:t xml:space="preserve">Test the code: </w:t>
      </w:r>
    </w:p>
    <w:p w:rsidR="00B311ED" w:rsidRDefault="00E4270B">
      <w:pPr>
        <w:pStyle w:val="Heading3"/>
      </w:pPr>
      <w:bookmarkStart w:id="1" w:name="generalize-our-function"/>
      <w:bookmarkEnd w:id="1"/>
      <w:r>
        <w:t>G</w:t>
      </w:r>
      <w:r>
        <w:t>eneralize our function</w:t>
      </w:r>
    </w:p>
    <w:p w:rsidR="00B311ED" w:rsidRDefault="00E4270B">
      <w:pPr>
        <w:numPr>
          <w:ilvl w:val="0"/>
          <w:numId w:val="7"/>
        </w:numPr>
      </w:pPr>
      <w:r>
        <w:t>Explain the task: W</w:t>
      </w:r>
      <w:r w:rsidR="006E6EE4">
        <w:t xml:space="preserve">e want to eliminate days where </w:t>
      </w:r>
      <w:r>
        <w:t>are trace amounts of rain, such as 5 100ths of an inch</w:t>
      </w:r>
      <w:r>
        <w:t xml:space="preserve">, </w:t>
      </w:r>
      <w:r w:rsidR="006E6EE4">
        <w:t xml:space="preserve">from </w:t>
      </w:r>
      <w:r>
        <w:t xml:space="preserve">our </w:t>
      </w:r>
      <w:r w:rsidR="006E6EE4">
        <w:t xml:space="preserve">calculation </w:t>
      </w:r>
      <w:r>
        <w:t>of the fraction of rainy days.</w:t>
      </w:r>
    </w:p>
    <w:p w:rsidR="00B311ED" w:rsidRDefault="00E4270B">
      <w:pPr>
        <w:numPr>
          <w:ilvl w:val="0"/>
          <w:numId w:val="7"/>
        </w:numPr>
      </w:pPr>
      <w:r>
        <w:t xml:space="preserve">Code for a specific example: We can again use </w:t>
      </w:r>
      <w:r>
        <w:rPr>
          <w:rStyle w:val="VerbatimChar"/>
        </w:rPr>
        <w:t>rain1</w:t>
      </w:r>
      <w:r>
        <w:t>. We need only a small change to our earlier code.</w:t>
      </w:r>
    </w:p>
    <w:p w:rsidR="00B311ED" w:rsidRDefault="00E4270B">
      <w:pPr>
        <w:pStyle w:val="SourceCode"/>
      </w:pPr>
      <w:proofErr w:type="gramStart"/>
      <w:r>
        <w:rPr>
          <w:rStyle w:val="KeywordTok"/>
        </w:rPr>
        <w:t>sum</w:t>
      </w:r>
      <w:r>
        <w:rPr>
          <w:rStyle w:val="NormalTok"/>
        </w:rPr>
        <w:t>(</w:t>
      </w:r>
      <w:r w:rsidR="006E6EE4">
        <w:rPr>
          <w:rStyle w:val="NormalTok"/>
        </w:rPr>
        <w:t xml:space="preserve">  </w:t>
      </w:r>
      <w:proofErr w:type="gramEnd"/>
      <w:r w:rsidR="006E6EE4">
        <w:rPr>
          <w:rStyle w:val="NormalTok"/>
        </w:rPr>
        <w:t xml:space="preserve">       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ain1)</w:t>
      </w:r>
    </w:p>
    <w:p w:rsidR="00B311ED" w:rsidRDefault="00E4270B" w:rsidP="006E6EE4">
      <w:pPr>
        <w:pStyle w:val="Compact"/>
        <w:numPr>
          <w:ilvl w:val="0"/>
          <w:numId w:val="8"/>
        </w:numPr>
      </w:pPr>
      <w:r>
        <w:t>Abstract the code and identify vari</w:t>
      </w:r>
      <w:r>
        <w:t>ables.</w:t>
      </w:r>
      <w:r w:rsidR="006E6EE4">
        <w:t xml:space="preserve">  Write the</w:t>
      </w:r>
      <w:r>
        <w:t xml:space="preserve"> function signature</w:t>
      </w:r>
      <w:r>
        <w:t>:</w:t>
      </w: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Compact"/>
      </w:pPr>
    </w:p>
    <w:p w:rsidR="006E6EE4" w:rsidRDefault="006E6EE4" w:rsidP="006E6EE4">
      <w:pPr>
        <w:pStyle w:val="Compact"/>
        <w:ind w:left="480"/>
      </w:pPr>
    </w:p>
    <w:p w:rsidR="00B311ED" w:rsidRDefault="00E4270B">
      <w:pPr>
        <w:numPr>
          <w:ilvl w:val="0"/>
          <w:numId w:val="9"/>
        </w:numPr>
      </w:pPr>
      <w:r>
        <w:lastRenderedPageBreak/>
        <w:t>E</w:t>
      </w:r>
      <w:r>
        <w:t>ncapsulate code into a function with the generic variables as input arguments. Complete the function body.</w:t>
      </w: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/>
    <w:p w:rsidR="00B311ED" w:rsidRDefault="00E4270B" w:rsidP="006E6EE4">
      <w:pPr>
        <w:numPr>
          <w:ilvl w:val="0"/>
          <w:numId w:val="9"/>
        </w:numPr>
      </w:pPr>
      <w:r>
        <w:t>Test the code</w:t>
      </w:r>
      <w:r>
        <w:t>.</w:t>
      </w:r>
    </w:p>
    <w:p w:rsidR="006E6EE4" w:rsidRDefault="006E6EE4" w:rsidP="006E6EE4">
      <w:pPr>
        <w:ind w:left="480"/>
      </w:pPr>
    </w:p>
    <w:p w:rsidR="00B311ED" w:rsidRDefault="00E4270B">
      <w:pPr>
        <w:pStyle w:val="Heading3"/>
      </w:pPr>
      <w:bookmarkStart w:id="2" w:name="task-typical-size-of-a-rain-storm"/>
      <w:bookmarkEnd w:id="2"/>
      <w:r>
        <w:t>Task: Typical Size of a Rain Storm</w:t>
      </w:r>
    </w:p>
    <w:p w:rsidR="00B311ED" w:rsidRDefault="00E4270B">
      <w:pPr>
        <w:numPr>
          <w:ilvl w:val="0"/>
          <w:numId w:val="10"/>
        </w:numPr>
      </w:pPr>
      <w:r>
        <w:t>Explain the task</w:t>
      </w:r>
      <w:r>
        <w:t>: Calculat</w:t>
      </w:r>
      <w:r>
        <w:t>e the average amount of rain on a day when it rains.</w:t>
      </w:r>
    </w:p>
    <w:p w:rsidR="00B311ED" w:rsidRDefault="00E4270B">
      <w:pPr>
        <w:numPr>
          <w:ilvl w:val="0"/>
          <w:numId w:val="10"/>
        </w:numPr>
      </w:pPr>
      <w:r>
        <w:t>Code for a specific example: For rain1, we want to find the average for all days when the rainfall is positive, i.e.,</w:t>
      </w:r>
    </w:p>
    <w:p w:rsidR="00B311ED" w:rsidRDefault="00B311ED">
      <w:pPr>
        <w:pStyle w:val="SourceCode"/>
      </w:pPr>
    </w:p>
    <w:p w:rsidR="00B311ED" w:rsidRDefault="00B311ED">
      <w:pPr>
        <w:pStyle w:val="SourceCode"/>
      </w:pPr>
    </w:p>
    <w:p w:rsidR="00B311ED" w:rsidRDefault="00E4270B" w:rsidP="006E6EE4">
      <w:pPr>
        <w:pStyle w:val="Compact"/>
        <w:numPr>
          <w:ilvl w:val="0"/>
          <w:numId w:val="11"/>
        </w:numPr>
      </w:pPr>
      <w:r>
        <w:t>Abstract the code and identify variables.</w:t>
      </w:r>
      <w:r w:rsidR="006E6EE4">
        <w:t xml:space="preserve"> </w:t>
      </w:r>
      <w:r>
        <w:t>Write the function’s definition</w:t>
      </w: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Compact"/>
        <w:ind w:left="480"/>
      </w:pPr>
    </w:p>
    <w:p w:rsidR="00B311ED" w:rsidRDefault="00E4270B">
      <w:pPr>
        <w:numPr>
          <w:ilvl w:val="0"/>
          <w:numId w:val="12"/>
        </w:numPr>
      </w:pPr>
      <w:r>
        <w:t>W</w:t>
      </w:r>
      <w:r>
        <w:t>rite the body of the function</w:t>
      </w:r>
      <w:r>
        <w:t>.</w:t>
      </w: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>
      <w:pPr>
        <w:pStyle w:val="SourceCode"/>
      </w:pPr>
    </w:p>
    <w:p w:rsidR="006E6EE4" w:rsidRDefault="006E6EE4" w:rsidP="006E6EE4"/>
    <w:p w:rsidR="006E6EE4" w:rsidRPr="006E6EE4" w:rsidRDefault="00E4270B" w:rsidP="006E6EE4">
      <w:pPr>
        <w:numPr>
          <w:ilvl w:val="0"/>
          <w:numId w:val="12"/>
        </w:numPr>
        <w:rPr>
          <w:rFonts w:ascii="Consolas" w:hAnsi="Consolas"/>
          <w:b/>
          <w:color w:val="204A87"/>
          <w:sz w:val="22"/>
          <w:shd w:val="clear" w:color="auto" w:fill="F8F8F8"/>
        </w:rPr>
      </w:pPr>
      <w:r>
        <w:t xml:space="preserve">Test the code: </w:t>
      </w:r>
      <w:bookmarkStart w:id="3" w:name="another-generalization-of-our-function"/>
      <w:bookmarkStart w:id="4" w:name="_GoBack"/>
      <w:bookmarkEnd w:id="3"/>
      <w:bookmarkEnd w:id="4"/>
    </w:p>
    <w:p w:rsidR="00B311ED" w:rsidRDefault="00E4270B">
      <w:pPr>
        <w:pStyle w:val="Heading3"/>
      </w:pPr>
      <w:r>
        <w:t>A</w:t>
      </w:r>
      <w:r>
        <w:t>nother Generalization of our Function</w:t>
      </w:r>
    </w:p>
    <w:p w:rsidR="00B311ED" w:rsidRDefault="00E4270B" w:rsidP="006E6EE4">
      <w:pPr>
        <w:numPr>
          <w:ilvl w:val="0"/>
          <w:numId w:val="13"/>
        </w:numPr>
      </w:pPr>
      <w:r>
        <w:t xml:space="preserve">Explain the task in words: </w:t>
      </w:r>
      <w:r w:rsidR="006E6EE4">
        <w:t xml:space="preserve">Allow the caller to </w:t>
      </w:r>
      <w:r w:rsidR="006E6EE4">
        <w:t>specify the summary statistic to use in the calculation</w:t>
      </w:r>
      <w:r w:rsidR="006E6EE4">
        <w:t xml:space="preserve">. </w:t>
      </w:r>
    </w:p>
    <w:sectPr w:rsidR="00B311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4270B" w:rsidRDefault="00E4270B">
      <w:pPr>
        <w:spacing w:after="0"/>
      </w:pPr>
      <w:r>
        <w:separator/>
      </w:r>
    </w:p>
  </w:endnote>
  <w:endnote w:type="continuationSeparator" w:id="0">
    <w:p w:rsidR="00E4270B" w:rsidRDefault="00E427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4270B" w:rsidRDefault="00E4270B">
      <w:r>
        <w:separator/>
      </w:r>
    </w:p>
  </w:footnote>
  <w:footnote w:type="continuationSeparator" w:id="0">
    <w:p w:rsidR="00E4270B" w:rsidRDefault="00E427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8868A10"/>
    <w:multiLevelType w:val="multilevel"/>
    <w:tmpl w:val="4AD6480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D3E8F45"/>
    <w:multiLevelType w:val="multilevel"/>
    <w:tmpl w:val="46F80E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ED2CF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CCF0E8F"/>
    <w:multiLevelType w:val="multilevel"/>
    <w:tmpl w:val="533485B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0B7F594"/>
    <w:multiLevelType w:val="multilevel"/>
    <w:tmpl w:val="854C416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9A218A9"/>
    <w:multiLevelType w:val="multilevel"/>
    <w:tmpl w:val="631EF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5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3454"/>
    <w:rsid w:val="004E29B3"/>
    <w:rsid w:val="00590D07"/>
    <w:rsid w:val="006E6EE4"/>
    <w:rsid w:val="00784D58"/>
    <w:rsid w:val="008D6863"/>
    <w:rsid w:val="00B311ED"/>
    <w:rsid w:val="00B86B75"/>
    <w:rsid w:val="00BC48D5"/>
    <w:rsid w:val="00C36279"/>
    <w:rsid w:val="00E315A3"/>
    <w:rsid w:val="00E427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EEBDC4"/>
  <w15:docId w15:val="{8A941071-90AB-8045-9DBE-D0C59F19E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0</Words>
  <Characters>1313</Characters>
  <Application>Microsoft Office Word</Application>
  <DocSecurity>0</DocSecurity>
  <Lines>10</Lines>
  <Paragraphs>3</Paragraphs>
  <ScaleCrop>false</ScaleCrop>
  <Company/>
  <LinksUpToDate>false</LinksUpToDate>
  <CharactersWithSpaces>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Functions</dc:title>
  <dc:creator>Microsoft Office User</dc:creator>
  <cp:lastModifiedBy>Microsoft Office User</cp:lastModifiedBy>
  <cp:revision>3</cp:revision>
  <cp:lastPrinted>2019-10-30T17:43:00Z</cp:lastPrinted>
  <dcterms:created xsi:type="dcterms:W3CDTF">2019-10-30T17:34:00Z</dcterms:created>
  <dcterms:modified xsi:type="dcterms:W3CDTF">2019-10-30T18:50:00Z</dcterms:modified>
</cp:coreProperties>
</file>